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ori Kij</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j</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36 North Pioneer Avenue,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losurd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0759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